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t is with great enthusiasm that I submit my application for the Marketing Manager position at your esteemed organization in Nigeria Lagos. As a seasoned marketing professional with over [X years] of experience driving brand growth and market penetration, I am eager to contribute my expertise to a dynamic and innovative company based in one of Africa’s most vibrant economic hubs. Nigeria Lagos, with its unique blend of cultural richness, entrepreneurial energy, and digital transformation trends, presents an unparalleled opportunity for impactful marketing strategies. I am confident that my background in strategic marketing, combined with my deep understanding of the Nigerian market, positions me to excel in this role.</w:t>
      </w:r>
    </w:p>
    <w:bookmarkStart w:id="20" w:name="Xa8bc80598d6a8ad190d17159181041eb72e3d36"/>
    <w:p>
      <w:pPr>
        <w:pStyle w:val="Heading2"/>
      </w:pPr>
      <w:r>
        <w:t xml:space="preserve">Why Marketing Manager? A Passion for Strategic Brand Development</w:t>
      </w:r>
    </w:p>
    <w:p>
      <w:pPr>
        <w:pStyle w:val="FirstParagraph"/>
      </w:pPr>
      <w:r>
        <w:t xml:space="preserve">The role of a Marketing Manager is not merely about promoting products or services; it is about crafting narratives that resonate with target audiences, building long-term customer relationships, and driving measurable growth. My career has been defined by this philosophy. From conceptualizing integrated marketing campaigns to leveraging data-driven insights for decision-making, I have consistently delivered results that align with organizational objectives. Whether it’s launching a new product in a competitive market or revitalizing an established brand, my approach is rooted in creativity, analytical rigor, and a commitment to innovation.</w:t>
      </w:r>
    </w:p>
    <w:p>
      <w:pPr>
        <w:pStyle w:val="BodyText"/>
      </w:pPr>
      <w:r>
        <w:t xml:space="preserve">As a Marketing Manager, I have successfully led teams to achieve revenue growth of [X%] by implementing targeted digital marketing strategies and optimizing customer engagement across multiple channels. My expertise spans traditional advertising, social media marketing, content creation, and market research—skills that are particularly valuable in a fast-paced environment like Nigeria Lagos. The city’s diverse population and evolving consumer behavior demand adaptable and culturally sensitive strategies, which I have mastered through years of hands-on experience.</w:t>
      </w:r>
    </w:p>
    <w:bookmarkEnd w:id="20"/>
    <w:bookmarkStart w:id="21" w:name="Xca8bff1f5bf40abb89b73bc19059eb9549b4a92"/>
    <w:p>
      <w:pPr>
        <w:pStyle w:val="Heading2"/>
      </w:pPr>
      <w:r>
        <w:t xml:space="preserve">Understanding the Nigeria Lagos Market: A Unique Opportunity</w:t>
      </w:r>
    </w:p>
    <w:p>
      <w:pPr>
        <w:pStyle w:val="FirstParagraph"/>
      </w:pPr>
      <w:r>
        <w:t xml:space="preserve">Nigeria Lagos is a microcosm of Africa’s economic potential, characterized by its bustling commerce, technological advancements, and a young, tech-savvy population. However, it also presents challenges such as infrastructural limitations and fluctuating market dynamics. As a Marketing Manager in this region, the ability to navigate these complexities while identifying growth opportunities is critical. My time spent working in Lagos has given me firsthand insight into the nuances of local consumer behavior, from the importance of community-based marketing to the rising influence of digital platforms like Instagram, WhatsApp, and TikTok.</w:t>
      </w:r>
    </w:p>
    <w:p>
      <w:pPr>
        <w:pStyle w:val="BodyText"/>
      </w:pPr>
      <w:r>
        <w:t xml:space="preserve">For instance, during my previous role at [Previous Company Name], I spearheaded a campaign targeting Lagos’ youth demographic by leveraging localized content and influencer partnerships. This initiative not only increased brand awareness by 40% but also boosted sales by [X%] within six months. I understand that success in Nigeria Lagos requires more than one-size-fits-all solutions—it demands a deep connection with the local culture, an understanding of regional trends, and the agility to adapt to rapid changes.</w:t>
      </w:r>
    </w:p>
    <w:bookmarkEnd w:id="21"/>
    <w:bookmarkStart w:id="22" w:name="what-i-bring-to-your-organization"/>
    <w:p>
      <w:pPr>
        <w:pStyle w:val="Heading2"/>
      </w:pPr>
      <w:r>
        <w:t xml:space="preserve">What I Bring to Your Organization</w:t>
      </w:r>
    </w:p>
    <w:p>
      <w:pPr>
        <w:pStyle w:val="FirstParagraph"/>
      </w:pPr>
      <w:r>
        <w:t xml:space="preserve">As a Marketing Manager, I bring a proven track record of delivering results in high-pressure environments. My skills include:</w:t>
      </w:r>
    </w:p>
    <w:p>
      <w:pPr>
        <w:numPr>
          <w:ilvl w:val="0"/>
          <w:numId w:val="1001"/>
        </w:numPr>
        <w:pStyle w:val="Compact"/>
      </w:pPr>
      <w:r>
        <w:rPr>
          <w:bCs/>
          <w:b/>
        </w:rPr>
        <w:t xml:space="preserve">Strategic Planning:</w:t>
      </w:r>
      <w:r>
        <w:t xml:space="preserve"> </w:t>
      </w:r>
      <w:r>
        <w:t xml:space="preserve">Developing comprehensive marketing strategies that align with business goals and market demands.</w:t>
      </w:r>
    </w:p>
    <w:p>
      <w:pPr>
        <w:numPr>
          <w:ilvl w:val="0"/>
          <w:numId w:val="1001"/>
        </w:numPr>
        <w:pStyle w:val="Compact"/>
      </w:pPr>
      <w:r>
        <w:rPr>
          <w:bCs/>
          <w:b/>
        </w:rPr>
        <w:t xml:space="preserve">Digital Transformation:</w:t>
      </w:r>
      <w:r>
        <w:t xml:space="preserve"> </w:t>
      </w:r>
      <w:r>
        <w:t xml:space="preserve">Leading the adoption of digital tools and platforms to enhance customer engagement and operational efficiency.</w:t>
      </w:r>
    </w:p>
    <w:p>
      <w:pPr>
        <w:numPr>
          <w:ilvl w:val="0"/>
          <w:numId w:val="1001"/>
        </w:numPr>
        <w:pStyle w:val="Compact"/>
      </w:pPr>
      <w:r>
        <w:rPr>
          <w:bCs/>
          <w:b/>
        </w:rPr>
        <w:t xml:space="preserve">Data Analysis:</w:t>
      </w:r>
      <w:r>
        <w:t xml:space="preserve"> </w:t>
      </w:r>
      <w:r>
        <w:t xml:space="preserve">Utilizing analytics to measure campaign performance, identify trends, and optimize future initiatives.</w:t>
      </w:r>
    </w:p>
    <w:p>
      <w:pPr>
        <w:numPr>
          <w:ilvl w:val="0"/>
          <w:numId w:val="1001"/>
        </w:numPr>
        <w:pStyle w:val="Compact"/>
      </w:pPr>
      <w:r>
        <w:rPr>
          <w:bCs/>
          <w:b/>
        </w:rPr>
        <w:t xml:space="preserve">Cross-Functional Collaboration:</w:t>
      </w:r>
      <w:r>
        <w:t xml:space="preserve"> </w:t>
      </w:r>
      <w:r>
        <w:t xml:space="preserve">Working closely with sales, product development, and customer service teams to ensure cohesive brand messaging.</w:t>
      </w:r>
    </w:p>
    <w:p>
      <w:pPr>
        <w:numPr>
          <w:ilvl w:val="0"/>
          <w:numId w:val="1001"/>
        </w:numPr>
        <w:pStyle w:val="Compact"/>
      </w:pPr>
      <w:r>
        <w:rPr>
          <w:bCs/>
          <w:b/>
        </w:rPr>
        <w:t xml:space="preserve">Cultural Sensitivity:</w:t>
      </w:r>
      <w:r>
        <w:t xml:space="preserve"> </w:t>
      </w:r>
      <w:r>
        <w:t xml:space="preserve">Creating campaigns that respect and reflect the diversity of Nigeria Lagos’ population.</w:t>
      </w:r>
    </w:p>
    <w:p>
      <w:pPr>
        <w:pStyle w:val="FirstParagraph"/>
      </w:pPr>
      <w:r>
        <w:t xml:space="preserve">In addition to technical skills, I possess strong leadership abilities. As a Marketing Manager, I have mentored teams of up to [X] members, fostering a collaborative culture that prioritizes creativity and accountability. My leadership style is inclusive and results-oriented, ensuring that every team member feels empowered to contribute their unique perspective.</w:t>
      </w:r>
    </w:p>
    <w:bookmarkEnd w:id="22"/>
    <w:bookmarkStart w:id="23" w:name="X4584e51fcd56553001e4a761877106b2a7658fc"/>
    <w:p>
      <w:pPr>
        <w:pStyle w:val="Heading2"/>
      </w:pPr>
      <w:r>
        <w:t xml:space="preserve">Why Nigeria Lagos? A Hub for Innovation and Growth</w:t>
      </w:r>
    </w:p>
    <w:p>
      <w:pPr>
        <w:pStyle w:val="FirstParagraph"/>
      </w:pPr>
      <w:r>
        <w:t xml:space="preserve">Nigeria Lagos is more than just a location—it is a catalyst for innovation. The city’s thriving startup ecosystem, growing middle class, and increasing internet penetration make it an ideal testing ground for groundbreaking marketing strategies. I am particularly drawn to the opportunity to work in Lagos because of its potential to shape the future of African business. As a Marketing Manager, I am eager to be at the forefront of this transformation, leveraging my expertise to help your organization establish a strong market presence and achieve sustainable growth.</w:t>
      </w:r>
    </w:p>
    <w:p>
      <w:pPr>
        <w:pStyle w:val="BodyText"/>
      </w:pPr>
      <w:r>
        <w:t xml:space="preserve">One of my greatest strengths is my ability to connect with people. Whether it’s understanding the needs of local consumers or collaborating with stakeholders across departments, I prioritize open communication and empathy. This approach has allowed me to build lasting relationships that drive long-term success. In Lagos, where personal connections often play a vital role in business, this skill is particularly valuabl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xperience as a Marketing Manager, combined with my passion for the Nigerian market and my deep understanding of Lagos’ unique dynamics, makes me an ideal candidate for this role. I am eager to bring my expertise to your organization and contribute to its continued success in one of Africa’s most dynamic markets.</w:t>
      </w:r>
    </w:p>
    <w:p>
      <w:pPr>
        <w:pStyle w:val="BodyText"/>
      </w:pPr>
      <w:r>
        <w:t xml:space="preserve">Thank you for considering my application. I would welcome the opportunity to discuss how my skills and vision align with your company’s goals. Please feel free to contact me at [Your Phone Number] or [Your Email Address] at your convenience. I look forward to the possibility of contributing to your team’s success in Nigeria Lagos.</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Nigeria Lagos</dc:title>
  <dc:creator/>
  <dc:language>en</dc:language>
  <cp:keywords/>
  <dcterms:created xsi:type="dcterms:W3CDTF">2026-07-24T05:21:39Z</dcterms:created>
  <dcterms:modified xsi:type="dcterms:W3CDTF">2026-07-24T05:21:39Z</dcterms:modified>
</cp:coreProperties>
</file>

<file path=docProps/custom.xml><?xml version="1.0" encoding="utf-8"?>
<Properties xmlns="http://schemas.openxmlformats.org/officeDocument/2006/custom-properties" xmlns:vt="http://schemas.openxmlformats.org/officeDocument/2006/docPropsVTypes"/>
</file>